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A9CBA" w14:textId="4769A3B2" w:rsidR="00C25E3F" w:rsidRPr="001C2BF5" w:rsidRDefault="00E55EB9" w:rsidP="003F21C2">
      <w:pPr>
        <w:jc w:val="both"/>
        <w:rPr>
          <w:rFonts w:ascii="Simplified Arabic" w:hAnsi="Simplified Arabic" w:cs="Simplified Arabic"/>
          <w:b/>
          <w:bCs/>
          <w:color w:val="7030A0"/>
          <w:sz w:val="28"/>
          <w:szCs w:val="28"/>
          <w:lang w:val="en-US"/>
        </w:rPr>
      </w:pPr>
      <w:r w:rsidRPr="001C2BF5">
        <w:rPr>
          <w:rFonts w:ascii="Simplified Arabic" w:hAnsi="Simplified Arabic" w:cs="Simplified Arabic"/>
          <w:b/>
          <w:bCs/>
          <w:color w:val="7030A0"/>
          <w:sz w:val="28"/>
          <w:szCs w:val="28"/>
          <w:lang w:val="en-US"/>
        </w:rPr>
        <w:tab/>
      </w:r>
    </w:p>
    <w:p w14:paraId="772B3740" w14:textId="3A33DC49" w:rsidR="00C25E3F" w:rsidRPr="001C2BF5" w:rsidRDefault="000F0491" w:rsidP="00C25E3F">
      <w:pPr>
        <w:jc w:val="center"/>
        <w:rPr>
          <w:rFonts w:ascii="Simplified Arabic" w:hAnsi="Simplified Arabic" w:cs="Simplified Arabic"/>
          <w:i/>
          <w:color w:val="A6A6A6" w:themeColor="background1" w:themeShade="A6"/>
          <w:sz w:val="28"/>
          <w:szCs w:val="28"/>
        </w:rPr>
      </w:pPr>
      <w:r>
        <w:rPr>
          <w:rFonts w:ascii="Simplified Arabic" w:hAnsi="Simplified Arabic" w:cs="Simplified Arabic" w:hint="cs"/>
          <w:i/>
          <w:color w:val="A6A6A6" w:themeColor="background1" w:themeShade="A6"/>
          <w:sz w:val="28"/>
          <w:szCs w:val="28"/>
          <w:rtl/>
        </w:rPr>
        <w:t>للنشر الفوري</w:t>
      </w:r>
    </w:p>
    <w:p w14:paraId="3D606100" w14:textId="77777777" w:rsidR="00221205" w:rsidRPr="001C2BF5" w:rsidRDefault="00221205" w:rsidP="00221205">
      <w:pPr>
        <w:rPr>
          <w:rFonts w:ascii="Simplified Arabic" w:hAnsi="Simplified Arabic" w:cs="Simplified Arabic"/>
          <w:b/>
          <w:bCs/>
          <w:color w:val="000000"/>
          <w:sz w:val="28"/>
          <w:szCs w:val="28"/>
        </w:rPr>
      </w:pPr>
    </w:p>
    <w:p w14:paraId="7C02ABE7" w14:textId="649A6B24" w:rsidR="0021528C" w:rsidRPr="001C2BF5" w:rsidRDefault="0021528C" w:rsidP="0021528C">
      <w:pPr>
        <w:pStyle w:val="NormalWeb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i/>
          <w:iCs/>
          <w:color w:val="7030A0"/>
          <w:sz w:val="28"/>
          <w:szCs w:val="28"/>
          <w:rtl/>
        </w:rPr>
      </w:pPr>
      <w:r w:rsidRPr="001C2BF5">
        <w:rPr>
          <w:rFonts w:ascii="Simplified Arabic" w:hAnsi="Simplified Arabic" w:cs="Simplified Arabic"/>
          <w:b/>
          <w:bCs/>
          <w:i/>
          <w:iCs/>
          <w:color w:val="7030A0"/>
          <w:sz w:val="28"/>
          <w:szCs w:val="28"/>
          <w:rtl/>
        </w:rPr>
        <w:t xml:space="preserve">مجموعة </w:t>
      </w:r>
      <w:r w:rsidRPr="001C2BF5">
        <w:rPr>
          <w:rFonts w:ascii="Simplified Arabic" w:hAnsi="Simplified Arabic" w:cs="Simplified Arabic"/>
          <w:b/>
          <w:bCs/>
          <w:color w:val="7030A0"/>
          <w:sz w:val="28"/>
          <w:szCs w:val="28"/>
          <w:lang w:val="en-US" w:bidi="ar-SY"/>
        </w:rPr>
        <w:t>beIN</w:t>
      </w:r>
      <w:r w:rsidRPr="001C2BF5">
        <w:rPr>
          <w:rFonts w:ascii="Simplified Arabic" w:hAnsi="Simplified Arabic" w:cs="Simplified Arabic"/>
          <w:b/>
          <w:bCs/>
          <w:color w:val="7030A0"/>
          <w:sz w:val="28"/>
          <w:szCs w:val="28"/>
          <w:rtl/>
          <w:lang w:val="en-US" w:bidi="ar-SY"/>
        </w:rPr>
        <w:t xml:space="preserve"> تنضم إلى كبرى </w:t>
      </w:r>
      <w:r w:rsidR="00131639">
        <w:rPr>
          <w:rFonts w:ascii="Simplified Arabic" w:hAnsi="Simplified Arabic" w:cs="Simplified Arabic" w:hint="cs"/>
          <w:b/>
          <w:bCs/>
          <w:color w:val="7030A0"/>
          <w:sz w:val="28"/>
          <w:szCs w:val="28"/>
          <w:rtl/>
          <w:lang w:val="en-US" w:bidi="ar-SY"/>
        </w:rPr>
        <w:t>ال</w:t>
      </w:r>
      <w:r w:rsidRPr="001C2BF5">
        <w:rPr>
          <w:rFonts w:ascii="Simplified Arabic" w:hAnsi="Simplified Arabic" w:cs="Simplified Arabic"/>
          <w:b/>
          <w:bCs/>
          <w:color w:val="7030A0"/>
          <w:sz w:val="28"/>
          <w:szCs w:val="28"/>
          <w:rtl/>
          <w:lang w:val="en-US" w:bidi="ar-SY"/>
        </w:rPr>
        <w:t xml:space="preserve">شبكات </w:t>
      </w:r>
      <w:r w:rsidR="00131639">
        <w:rPr>
          <w:rFonts w:ascii="Simplified Arabic" w:hAnsi="Simplified Arabic" w:cs="Simplified Arabic" w:hint="cs"/>
          <w:b/>
          <w:bCs/>
          <w:color w:val="7030A0"/>
          <w:sz w:val="28"/>
          <w:szCs w:val="28"/>
          <w:rtl/>
          <w:lang w:val="en-US" w:bidi="ar-SY"/>
        </w:rPr>
        <w:t>الإعلامية</w:t>
      </w:r>
      <w:r w:rsidRPr="001C2BF5">
        <w:rPr>
          <w:rFonts w:ascii="Simplified Arabic" w:hAnsi="Simplified Arabic" w:cs="Simplified Arabic"/>
          <w:b/>
          <w:bCs/>
          <w:color w:val="7030A0"/>
          <w:sz w:val="28"/>
          <w:szCs w:val="28"/>
          <w:rtl/>
          <w:lang w:val="en-US" w:bidi="ar-SY"/>
        </w:rPr>
        <w:t xml:space="preserve"> العالمية </w:t>
      </w:r>
      <w:r w:rsidR="00131639">
        <w:rPr>
          <w:rFonts w:ascii="Simplified Arabic" w:hAnsi="Simplified Arabic" w:cs="Simplified Arabic" w:hint="cs"/>
          <w:b/>
          <w:bCs/>
          <w:color w:val="7030A0"/>
          <w:sz w:val="28"/>
          <w:szCs w:val="28"/>
          <w:rtl/>
          <w:lang w:val="en-US" w:bidi="ar-SY"/>
        </w:rPr>
        <w:t xml:space="preserve">كشريك بث دولي للحفل الموسيقي الافتراضي </w:t>
      </w:r>
      <w:r w:rsidRPr="001C2BF5">
        <w:rPr>
          <w:rFonts w:ascii="Simplified Arabic" w:hAnsi="Simplified Arabic" w:cs="Simplified Arabic"/>
          <w:b/>
          <w:bCs/>
          <w:color w:val="7030A0"/>
          <w:sz w:val="28"/>
          <w:szCs w:val="28"/>
          <w:rtl/>
          <w:lang w:val="en-US" w:bidi="ar-SY"/>
        </w:rPr>
        <w:t xml:space="preserve">"عالم واحد: معاً في البيت" </w:t>
      </w:r>
      <w:r w:rsidR="00131639">
        <w:rPr>
          <w:rFonts w:ascii="Simplified Arabic" w:hAnsi="Simplified Arabic" w:cs="Simplified Arabic" w:hint="cs"/>
          <w:b/>
          <w:bCs/>
          <w:color w:val="7030A0"/>
          <w:sz w:val="28"/>
          <w:szCs w:val="28"/>
          <w:rtl/>
          <w:lang w:val="en-US" w:bidi="ar-SY"/>
        </w:rPr>
        <w:t>الذي تطلقه منظمة الصحة</w:t>
      </w:r>
      <w:r w:rsidR="009508A5">
        <w:rPr>
          <w:rFonts w:ascii="Simplified Arabic" w:hAnsi="Simplified Arabic" w:cs="Simplified Arabic" w:hint="cs"/>
          <w:b/>
          <w:bCs/>
          <w:color w:val="7030A0"/>
          <w:sz w:val="28"/>
          <w:szCs w:val="28"/>
          <w:rtl/>
          <w:lang w:val="en-US" w:bidi="ar-QA"/>
        </w:rPr>
        <w:t xml:space="preserve"> العالمية</w:t>
      </w:r>
      <w:r w:rsidR="00131639">
        <w:rPr>
          <w:rFonts w:ascii="Simplified Arabic" w:hAnsi="Simplified Arabic" w:cs="Simplified Arabic" w:hint="cs"/>
          <w:b/>
          <w:bCs/>
          <w:color w:val="7030A0"/>
          <w:sz w:val="28"/>
          <w:szCs w:val="28"/>
          <w:rtl/>
          <w:lang w:val="en-US" w:bidi="ar-SY"/>
        </w:rPr>
        <w:t xml:space="preserve"> ومنظمة "غلوبال سيتزن"</w:t>
      </w:r>
      <w:r w:rsidR="00F5469B" w:rsidRPr="001C2BF5">
        <w:rPr>
          <w:rFonts w:ascii="Simplified Arabic" w:hAnsi="Simplified Arabic" w:cs="Simplified Arabic"/>
          <w:b/>
          <w:bCs/>
          <w:i/>
          <w:iCs/>
          <w:color w:val="7030A0"/>
          <w:sz w:val="28"/>
          <w:szCs w:val="28"/>
          <w:rtl/>
        </w:rPr>
        <w:t xml:space="preserve"> </w:t>
      </w:r>
    </w:p>
    <w:p w14:paraId="7690F25F" w14:textId="77777777" w:rsidR="0021528C" w:rsidRPr="001C2BF5" w:rsidRDefault="0021528C" w:rsidP="00376CBA">
      <w:pPr>
        <w:pStyle w:val="NormalWeb"/>
        <w:spacing w:before="0" w:beforeAutospacing="0" w:after="0" w:afterAutospacing="0"/>
        <w:jc w:val="center"/>
        <w:rPr>
          <w:rFonts w:ascii="Simplified Arabic" w:hAnsi="Simplified Arabic" w:cs="Simplified Arabic"/>
          <w:i/>
          <w:iCs/>
          <w:color w:val="7030A0"/>
          <w:sz w:val="28"/>
          <w:szCs w:val="28"/>
          <w:rtl/>
        </w:rPr>
      </w:pPr>
    </w:p>
    <w:p w14:paraId="0B2805EA" w14:textId="0ACEB4C5" w:rsidR="00D2742B" w:rsidRPr="00131639" w:rsidRDefault="00131639" w:rsidP="00131639">
      <w:pPr>
        <w:pStyle w:val="NormalWeb"/>
        <w:bidi/>
        <w:spacing w:before="0" w:beforeAutospacing="0" w:after="0" w:afterAutospacing="0"/>
        <w:jc w:val="center"/>
        <w:rPr>
          <w:rFonts w:ascii="Simplified Arabic" w:hAnsi="Simplified Arabic" w:cs="Simplified Arabic"/>
          <w:i/>
          <w:iCs/>
          <w:color w:val="7030A0"/>
          <w:sz w:val="28"/>
          <w:szCs w:val="28"/>
          <w:rtl/>
        </w:rPr>
      </w:pPr>
      <w:r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 xml:space="preserve">احتفالية تاريخية في 18/19 ابريل لدعم </w:t>
      </w:r>
      <w:r w:rsidR="009508A5"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 xml:space="preserve">مكافحة </w:t>
      </w:r>
      <w:r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>كوفيد-19 يشارك فيها نجوم</w:t>
      </w:r>
      <w:r w:rsidR="009508A5"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 xml:space="preserve"> عالميون</w:t>
      </w:r>
      <w:r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 xml:space="preserve"> من بينهم ليدي غاغا، كريس مارتن، ديفيد ب</w:t>
      </w:r>
      <w:r w:rsidR="009508A5"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>ي</w:t>
      </w:r>
      <w:r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</w:rPr>
        <w:t xml:space="preserve">كهام، التون جون، بول ماكارتني وستيفي ووندر وستبثها </w:t>
      </w:r>
      <w:r w:rsidRPr="00131639">
        <w:rPr>
          <w:rFonts w:ascii="Simplified Arabic" w:hAnsi="Simplified Arabic" w:cs="Simplified Arabic"/>
          <w:i/>
          <w:iCs/>
          <w:color w:val="7030A0"/>
          <w:sz w:val="28"/>
          <w:szCs w:val="28"/>
          <w:lang w:val="en-US" w:bidi="ar-SY"/>
        </w:rPr>
        <w:t>beIN</w:t>
      </w:r>
      <w:r w:rsidRPr="00131639">
        <w:rPr>
          <w:rFonts w:ascii="Simplified Arabic" w:hAnsi="Simplified Arabic" w:cs="Simplified Arabic" w:hint="cs"/>
          <w:i/>
          <w:iCs/>
          <w:color w:val="7030A0"/>
          <w:sz w:val="28"/>
          <w:szCs w:val="28"/>
          <w:rtl/>
          <w:lang w:val="en-US" w:bidi="ar-SY"/>
        </w:rPr>
        <w:t xml:space="preserve"> عبر الشرق الأوسط وشمال أفريقيا وغيرها من المناطق</w:t>
      </w:r>
      <w:r w:rsidR="00F5469B" w:rsidRPr="00131639">
        <w:rPr>
          <w:rFonts w:ascii="Simplified Arabic" w:hAnsi="Simplified Arabic" w:cs="Simplified Arabic"/>
          <w:i/>
          <w:iCs/>
          <w:color w:val="7030A0"/>
          <w:sz w:val="28"/>
          <w:szCs w:val="28"/>
          <w:rtl/>
        </w:rPr>
        <w:t xml:space="preserve"> </w:t>
      </w:r>
    </w:p>
    <w:p w14:paraId="24457668" w14:textId="6206595C" w:rsidR="00D2742B" w:rsidRPr="001C2BF5" w:rsidRDefault="00D2742B" w:rsidP="00D2742B">
      <w:pPr>
        <w:rPr>
          <w:rFonts w:ascii="Simplified Arabic" w:hAnsi="Simplified Arabic" w:cs="Simplified Arabic"/>
          <w:sz w:val="28"/>
          <w:szCs w:val="28"/>
          <w:rtl/>
        </w:rPr>
      </w:pPr>
    </w:p>
    <w:p w14:paraId="6E4AE5C3" w14:textId="36F9A031" w:rsidR="00F5469B" w:rsidRPr="001C2BF5" w:rsidRDefault="00F7492C" w:rsidP="00F5469B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  <w:r w:rsidRPr="001C2BF5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جنيف، نيويورك، الدوحة – الثلاثاء 7 ابريل 2020 </w:t>
      </w:r>
      <w:r w:rsidR="007E68DD" w:rsidRPr="001C2BF5">
        <w:rPr>
          <w:rFonts w:ascii="Simplified Arabic" w:hAnsi="Simplified Arabic" w:cs="Simplified Arabic"/>
          <w:b/>
          <w:bCs/>
          <w:sz w:val="28"/>
          <w:szCs w:val="28"/>
          <w:rtl/>
        </w:rPr>
        <w:t>–</w:t>
      </w:r>
      <w:r w:rsidRPr="001C2BF5">
        <w:rPr>
          <w:rFonts w:ascii="Simplified Arabic" w:hAnsi="Simplified Arabic" w:cs="Simplified Arabic"/>
          <w:sz w:val="28"/>
          <w:szCs w:val="28"/>
          <w:rtl/>
        </w:rPr>
        <w:t xml:space="preserve"> </w:t>
      </w:r>
      <w:r w:rsidR="007E68DD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أعلنت 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مجموعة </w:t>
      </w:r>
      <w:r w:rsidR="007E68DD" w:rsidRPr="001C2BF5">
        <w:rPr>
          <w:rFonts w:ascii="Simplified Arabic" w:hAnsi="Simplified Arabic" w:cs="Simplified Arabic"/>
          <w:bCs/>
          <w:sz w:val="28"/>
          <w:szCs w:val="28"/>
          <w:lang w:val="en-US" w:bidi="ar-SY"/>
        </w:rPr>
        <w:t>beIN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إعلامية، مجموعة الترفيه والرياض</w:t>
      </w:r>
      <w:bookmarkStart w:id="0" w:name="_GoBack"/>
      <w:bookmarkEnd w:id="0"/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ة الرائدة في الشرق الأوسط، 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انها ستشارك عدداً من</w:t>
      </w:r>
      <w:r w:rsidR="009F3EC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أ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كبر شركات البث في العالم في</w:t>
      </w:r>
      <w:r w:rsidR="009F3EC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دعم 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الاحتفال الموسيقي العالمي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"عالم واحد: معاً 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ف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ي البيت"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ذي أطلقته منظمة الصحة العالمية ومنظمة غلوبال سيتزن (المواطن العالمي) ل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لاحتفاء </w:t>
      </w:r>
      <w:r w:rsidR="009F3EC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ب</w:t>
      </w:r>
      <w:r w:rsidR="007E68DD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العاملين في الرعاية الصحية ودعمهم في مكافحتهم لوباء كوفيد-19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. </w:t>
      </w:r>
    </w:p>
    <w:p w14:paraId="603A32F7" w14:textId="77777777" w:rsidR="00295D12" w:rsidRPr="001C2BF5" w:rsidRDefault="00295D12" w:rsidP="007E68DD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</w:p>
    <w:p w14:paraId="3A362599" w14:textId="37889506" w:rsidR="007E68DD" w:rsidRPr="001C2BF5" w:rsidRDefault="007E68DD" w:rsidP="00295D12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و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ت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قام 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هذه 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الاحتفال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ية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خاص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ة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التي 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أعلنت عنه</w:t>
      </w:r>
      <w:r w:rsidR="00F5469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ا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يوم منظمة غلوبال سيتزن ومنظمة الصحة العالمية، لدعم التصدي لوباء كوفيد-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19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ويشارك فيه</w:t>
      </w:r>
      <w:r w:rsidR="00B51DC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ا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عدد من مشاهير العالم ومن بينهم ديفيد ب</w:t>
      </w:r>
      <w:r w:rsidR="00BE6010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ي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ك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ه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ام، وليدي غاغا، وكريس مارتن، والتون جون، وصابرينا البا، وجاي بالفين، وجون ليجيند، ومالوما، وبول ماكارتني، وبريانكا شوبرا جوناس، وشاروخان وستيفي وندر، غيرهم. </w:t>
      </w:r>
    </w:p>
    <w:p w14:paraId="19DABC44" w14:textId="77777777" w:rsidR="00F5469B" w:rsidRPr="001C2BF5" w:rsidRDefault="00F5469B" w:rsidP="009F3ECB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</w:p>
    <w:p w14:paraId="081E1835" w14:textId="5D16687A" w:rsidR="007E68DD" w:rsidRPr="001C2BF5" w:rsidRDefault="00F5469B" w:rsidP="00F5469B">
      <w:pPr>
        <w:bidi/>
        <w:rPr>
          <w:rFonts w:ascii="Simplified Arabic" w:hAnsi="Simplified Arabic" w:cs="Simplified Arabic"/>
          <w:b/>
          <w:color w:val="000000"/>
          <w:sz w:val="28"/>
          <w:szCs w:val="28"/>
          <w:rtl/>
        </w:rPr>
      </w:pP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وستقوم مجموعة </w:t>
      </w:r>
      <w:r w:rsidR="00B51DC5" w:rsidRPr="001C2BF5">
        <w:rPr>
          <w:rFonts w:ascii="Simplified Arabic" w:hAnsi="Simplified Arabic" w:cs="Simplified Arabic"/>
          <w:b/>
          <w:bCs/>
          <w:color w:val="000000"/>
          <w:sz w:val="28"/>
          <w:szCs w:val="28"/>
        </w:rPr>
        <w:t>beIN</w:t>
      </w:r>
      <w:r w:rsidR="00B51DC5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ببث 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احتفالية "عالم واحد، معاً في البيت" </w:t>
      </w:r>
      <w:r w:rsidR="00391C33" w:rsidRPr="00391C33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عبر جميع شبكاتها التي تغطي 43 بلداً حول العالم</w:t>
      </w:r>
      <w:r w:rsidR="00391C33">
        <w:rPr>
          <w:rFonts w:ascii="Simplified Arabic" w:hAnsi="Simplified Arabic" w:cs="Simplified Arabic" w:hint="cs"/>
          <w:b/>
          <w:sz w:val="28"/>
          <w:szCs w:val="28"/>
          <w:rtl/>
          <w:lang w:val="en-US" w:bidi="ar-QA"/>
        </w:rPr>
        <w:t>، 24 دولة</w:t>
      </w:r>
      <w:r w:rsidR="003032BA">
        <w:rPr>
          <w:rFonts w:ascii="Simplified Arabic" w:hAnsi="Simplified Arabic" w:cs="Simplified Arabic" w:hint="cs"/>
          <w:b/>
          <w:sz w:val="28"/>
          <w:szCs w:val="28"/>
          <w:rtl/>
          <w:lang w:val="en-US" w:bidi="ar-QA"/>
        </w:rPr>
        <w:t xml:space="preserve"> منها</w:t>
      </w:r>
      <w:r w:rsidR="00391C33">
        <w:rPr>
          <w:rFonts w:ascii="Simplified Arabic" w:hAnsi="Simplified Arabic" w:cs="Simplified Arabic" w:hint="cs"/>
          <w:b/>
          <w:sz w:val="28"/>
          <w:szCs w:val="28"/>
          <w:rtl/>
          <w:lang w:val="en-US" w:bidi="ar-QA"/>
        </w:rPr>
        <w:t xml:space="preserve"> في 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الشرق الأوسط وشمال أفريقيا، 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يوم</w:t>
      </w:r>
      <w:r w:rsidR="00214368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 xml:space="preserve"> 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الأحد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19 </w:t>
      </w:r>
      <w:r w:rsidR="00214368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أ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بريل</w:t>
      </w:r>
      <w:r w:rsidR="00214368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،</w:t>
      </w:r>
      <w:r w:rsidR="00295D12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على أن يتم </w:t>
      </w:r>
      <w:r w:rsidR="009F3ECB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الكشف عن مزيد من التفاصيل الأسبوع المقبل. </w:t>
      </w:r>
      <w:r w:rsidR="00295D12" w:rsidRPr="001C2BF5">
        <w:rPr>
          <w:rFonts w:ascii="Simplified Arabic" w:hAnsi="Simplified Arabic" w:cs="Simplified Arabic"/>
          <w:b/>
          <w:color w:val="000000"/>
          <w:sz w:val="28"/>
          <w:szCs w:val="28"/>
          <w:rtl/>
        </w:rPr>
        <w:t>و</w:t>
      </w:r>
      <w:r w:rsidR="009F3ECB" w:rsidRPr="001C2BF5">
        <w:rPr>
          <w:rFonts w:ascii="Simplified Arabic" w:hAnsi="Simplified Arabic" w:cs="Simplified Arabic"/>
          <w:b/>
          <w:color w:val="000000"/>
          <w:sz w:val="28"/>
          <w:szCs w:val="28"/>
          <w:rtl/>
        </w:rPr>
        <w:t>ستعكس</w:t>
      </w:r>
      <w:r w:rsidR="00295D12" w:rsidRPr="001C2BF5">
        <w:rPr>
          <w:rFonts w:ascii="Simplified Arabic" w:hAnsi="Simplified Arabic" w:cs="Simplified Arabic"/>
          <w:b/>
          <w:color w:val="000000"/>
          <w:sz w:val="28"/>
          <w:szCs w:val="28"/>
          <w:rtl/>
        </w:rPr>
        <w:t xml:space="preserve"> هذه الاحتفالية الخاصة الوحدة والتضامن بين جميع الناس المصابين والمتضررين </w:t>
      </w:r>
      <w:r w:rsidR="00B51DC5">
        <w:rPr>
          <w:rFonts w:ascii="Simplified Arabic" w:hAnsi="Simplified Arabic" w:cs="Simplified Arabic" w:hint="cs"/>
          <w:b/>
          <w:color w:val="000000"/>
          <w:sz w:val="28"/>
          <w:szCs w:val="28"/>
          <w:rtl/>
        </w:rPr>
        <w:t xml:space="preserve">من </w:t>
      </w:r>
      <w:r w:rsidR="00295D12" w:rsidRPr="001C2BF5">
        <w:rPr>
          <w:rFonts w:ascii="Simplified Arabic" w:hAnsi="Simplified Arabic" w:cs="Simplified Arabic"/>
          <w:b/>
          <w:color w:val="000000"/>
          <w:sz w:val="28"/>
          <w:szCs w:val="28"/>
          <w:rtl/>
        </w:rPr>
        <w:t>وباء كوفيد-19 وتحتفي وتدعم العاملين الشجعان في مجال الرعاية الطبية الذي</w:t>
      </w:r>
      <w:r w:rsidR="00214368">
        <w:rPr>
          <w:rFonts w:ascii="Simplified Arabic" w:hAnsi="Simplified Arabic" w:cs="Simplified Arabic" w:hint="cs"/>
          <w:b/>
          <w:color w:val="000000"/>
          <w:sz w:val="28"/>
          <w:szCs w:val="28"/>
          <w:rtl/>
        </w:rPr>
        <w:t xml:space="preserve">ن </w:t>
      </w:r>
      <w:r w:rsidR="00295D12" w:rsidRPr="001C2BF5">
        <w:rPr>
          <w:rFonts w:ascii="Simplified Arabic" w:hAnsi="Simplified Arabic" w:cs="Simplified Arabic"/>
          <w:b/>
          <w:color w:val="000000"/>
          <w:sz w:val="28"/>
          <w:szCs w:val="28"/>
          <w:rtl/>
        </w:rPr>
        <w:t>يعرضون حياتهم للخطر لإنقاذ حياة الآخرين</w:t>
      </w:r>
      <w:r w:rsidR="00214368">
        <w:rPr>
          <w:rFonts w:ascii="Simplified Arabic" w:hAnsi="Simplified Arabic" w:cs="Simplified Arabic" w:hint="cs"/>
          <w:b/>
          <w:color w:val="000000"/>
          <w:sz w:val="28"/>
          <w:szCs w:val="28"/>
          <w:rtl/>
        </w:rPr>
        <w:t xml:space="preserve"> وإنهاء الأزمة</w:t>
      </w:r>
      <w:r w:rsidR="00295D12" w:rsidRPr="001C2BF5">
        <w:rPr>
          <w:rFonts w:ascii="Simplified Arabic" w:hAnsi="Simplified Arabic" w:cs="Simplified Arabic"/>
          <w:b/>
          <w:color w:val="000000"/>
          <w:sz w:val="28"/>
          <w:szCs w:val="28"/>
          <w:rtl/>
        </w:rPr>
        <w:t xml:space="preserve">. </w:t>
      </w:r>
    </w:p>
    <w:p w14:paraId="26338D87" w14:textId="11F08A70" w:rsidR="00F5469B" w:rsidRPr="001C2BF5" w:rsidRDefault="00F5469B" w:rsidP="00F5469B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</w:p>
    <w:p w14:paraId="73D55212" w14:textId="77777777" w:rsidR="00E7768C" w:rsidRDefault="00E7768C" w:rsidP="00F5469B">
      <w:pPr>
        <w:bidi/>
        <w:rPr>
          <w:rFonts w:ascii="Simplified Arabic" w:hAnsi="Simplified Arabic" w:cs="Simplified Arabic"/>
          <w:b/>
          <w:sz w:val="28"/>
          <w:szCs w:val="28"/>
          <w:lang w:val="en-US" w:bidi="ar-SY"/>
        </w:rPr>
      </w:pPr>
    </w:p>
    <w:p w14:paraId="61FCFA98" w14:textId="77777777" w:rsidR="00E7768C" w:rsidRDefault="00E7768C" w:rsidP="00E7768C">
      <w:pPr>
        <w:bidi/>
        <w:rPr>
          <w:rFonts w:ascii="Simplified Arabic" w:hAnsi="Simplified Arabic" w:cs="Simplified Arabic"/>
          <w:b/>
          <w:sz w:val="28"/>
          <w:szCs w:val="28"/>
          <w:lang w:val="en-US" w:bidi="ar-SY"/>
        </w:rPr>
      </w:pPr>
    </w:p>
    <w:p w14:paraId="1BC2AA6E" w14:textId="77777777" w:rsidR="00E7768C" w:rsidRDefault="00E7768C" w:rsidP="00E7768C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</w:p>
    <w:p w14:paraId="23C8DED3" w14:textId="77777777" w:rsidR="00E7768C" w:rsidRDefault="00E7768C" w:rsidP="00E7768C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</w:p>
    <w:p w14:paraId="73266EC5" w14:textId="1610F663" w:rsidR="00F5469B" w:rsidRPr="001C2BF5" w:rsidRDefault="00F5469B" w:rsidP="00E7768C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و</w:t>
      </w:r>
      <w:r w:rsidR="00214368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 xml:space="preserve">يعتبر </w:t>
      </w:r>
      <w:r w:rsidR="00B51DC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احتفال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</w:t>
      </w:r>
      <w:r w:rsidR="001C2BF5"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>"عالم واحد، معاً في البيت"</w:t>
      </w:r>
      <w:r w:rsidR="001C2BF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 xml:space="preserve"> </w:t>
      </w:r>
      <w:r w:rsidR="00B51DC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هي أحدث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مبادرات التي </w:t>
      </w:r>
      <w:r w:rsidR="00B51DC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ت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طلقها منظمة الصحة العالمية </w:t>
      </w:r>
      <w:r w:rsidR="00B51DC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وتدعمها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مجموعة </w:t>
      </w:r>
      <w:r w:rsidRPr="001C2BF5">
        <w:rPr>
          <w:rFonts w:ascii="Simplified Arabic" w:hAnsi="Simplified Arabic" w:cs="Simplified Arabic"/>
          <w:bCs/>
          <w:sz w:val="28"/>
          <w:szCs w:val="28"/>
          <w:lang w:val="en-US" w:bidi="ar-SY"/>
        </w:rPr>
        <w:t>beIN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إعلامية. فمند </w:t>
      </w:r>
      <w:r w:rsidR="00B51DC5">
        <w:rPr>
          <w:rFonts w:ascii="Simplified Arabic" w:hAnsi="Simplified Arabic" w:cs="Simplified Arabic" w:hint="cs"/>
          <w:color w:val="000000"/>
          <w:sz w:val="28"/>
          <w:szCs w:val="28"/>
          <w:rtl/>
          <w:lang w:bidi="ar-SY"/>
        </w:rPr>
        <w:t>ظهور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أزمة كوفيد-19 تقوم 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مجموعة </w:t>
      </w:r>
      <w:r w:rsidRPr="001C2BF5">
        <w:rPr>
          <w:rFonts w:ascii="Simplified Arabic" w:hAnsi="Simplified Arabic" w:cs="Simplified Arabic"/>
          <w:bCs/>
          <w:sz w:val="28"/>
          <w:szCs w:val="28"/>
          <w:lang w:val="en-US" w:bidi="ar-SY"/>
        </w:rPr>
        <w:t>beIN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إعلامية بنشر توجيهات ونصائح المنظمة عبر جميع شبكات</w:t>
      </w:r>
      <w:r w:rsidR="00B51DC5">
        <w:rPr>
          <w:rFonts w:ascii="Simplified Arabic" w:hAnsi="Simplified Arabic" w:cs="Simplified Arabic" w:hint="cs"/>
          <w:b/>
          <w:sz w:val="28"/>
          <w:szCs w:val="28"/>
          <w:rtl/>
          <w:lang w:val="en-US" w:bidi="ar-SY"/>
        </w:rPr>
        <w:t>ها</w:t>
      </w: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 التي تغطي 43 بلداً حول العالم، كما تدعم حملات المنظمة </w:t>
      </w:r>
      <w:r w:rsidRPr="001C2BF5">
        <w:rPr>
          <w:rFonts w:ascii="Simplified Arabic" w:hAnsi="Simplified Arabic" w:cs="Simplified Arabic"/>
          <w:sz w:val="28"/>
          <w:szCs w:val="28"/>
        </w:rPr>
        <w:t>#</w:t>
      </w:r>
      <w:proofErr w:type="spellStart"/>
      <w:r w:rsidRPr="001C2BF5">
        <w:rPr>
          <w:rFonts w:ascii="Simplified Arabic" w:hAnsi="Simplified Arabic" w:cs="Simplified Arabic"/>
          <w:sz w:val="28"/>
          <w:szCs w:val="28"/>
        </w:rPr>
        <w:t>SafeHands</w:t>
      </w:r>
      <w:proofErr w:type="spellEnd"/>
      <w:r w:rsidRPr="001C2BF5">
        <w:rPr>
          <w:rFonts w:ascii="Simplified Arabic" w:hAnsi="Simplified Arabic" w:cs="Simplified Arabic"/>
          <w:sz w:val="28"/>
          <w:szCs w:val="28"/>
          <w:rtl/>
        </w:rPr>
        <w:t xml:space="preserve">  و</w:t>
      </w:r>
      <w:r w:rsidRPr="001C2BF5">
        <w:rPr>
          <w:rFonts w:ascii="Simplified Arabic" w:hAnsi="Simplified Arabic" w:cs="Simplified Arabic"/>
          <w:sz w:val="28"/>
          <w:szCs w:val="28"/>
        </w:rPr>
        <w:t>#</w:t>
      </w:r>
      <w:proofErr w:type="spellStart"/>
      <w:r w:rsidRPr="001C2BF5">
        <w:rPr>
          <w:rFonts w:ascii="Simplified Arabic" w:hAnsi="Simplified Arabic" w:cs="Simplified Arabic"/>
          <w:sz w:val="28"/>
          <w:szCs w:val="28"/>
        </w:rPr>
        <w:t>HealthyAtHome</w:t>
      </w:r>
      <w:proofErr w:type="spellEnd"/>
      <w:r w:rsidRPr="001C2BF5">
        <w:rPr>
          <w:rFonts w:ascii="Simplified Arabic" w:hAnsi="Simplified Arabic" w:cs="Simplified Arabic"/>
          <w:sz w:val="28"/>
          <w:szCs w:val="28"/>
          <w:rtl/>
        </w:rPr>
        <w:t xml:space="preserve"> وغيرها من المبادرات</w:t>
      </w:r>
      <w:r w:rsidR="001C2BF5" w:rsidRPr="001C2BF5">
        <w:rPr>
          <w:rFonts w:ascii="Simplified Arabic" w:hAnsi="Simplified Arabic" w:cs="Simplified Arabic"/>
          <w:sz w:val="28"/>
          <w:szCs w:val="28"/>
          <w:rtl/>
        </w:rPr>
        <w:t xml:space="preserve"> تضامنا مع المنظمة وحرصاً منها على نشر المعلومات والنصائح الصحية الموثوقة والصحيحة. </w:t>
      </w:r>
    </w:p>
    <w:p w14:paraId="02DF9E28" w14:textId="77777777" w:rsidR="00F5469B" w:rsidRPr="001C2BF5" w:rsidRDefault="00F5469B" w:rsidP="00F5469B">
      <w:pPr>
        <w:bidi/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</w:pPr>
    </w:p>
    <w:p w14:paraId="1AAD33A6" w14:textId="3FB2F65F" w:rsidR="00295D12" w:rsidRPr="001C2BF5" w:rsidRDefault="00295D12" w:rsidP="001C2BF5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E7768C">
        <w:rPr>
          <w:rFonts w:ascii="Simplified Arabic" w:hAnsi="Simplified Arabic" w:cs="Simplified Arabic"/>
          <w:bCs/>
          <w:sz w:val="28"/>
          <w:szCs w:val="28"/>
          <w:rtl/>
          <w:lang w:val="en-US" w:bidi="ar-SY"/>
        </w:rPr>
        <w:t xml:space="preserve">وتعليقاً على ذلك قال السيد </w:t>
      </w:r>
      <w:r w:rsidR="001C2BF5" w:rsidRPr="00E7768C">
        <w:rPr>
          <w:rFonts w:ascii="Simplified Arabic" w:hAnsi="Simplified Arabic" w:cs="Simplified Arabic"/>
          <w:bCs/>
          <w:sz w:val="28"/>
          <w:szCs w:val="28"/>
          <w:rtl/>
          <w:lang w:val="en-US" w:bidi="ar-SY"/>
        </w:rPr>
        <w:t>ناصر الخليفي</w:t>
      </w:r>
      <w:r w:rsidRPr="00E7768C">
        <w:rPr>
          <w:rFonts w:ascii="Simplified Arabic" w:hAnsi="Simplified Arabic" w:cs="Simplified Arabic"/>
          <w:bCs/>
          <w:sz w:val="28"/>
          <w:szCs w:val="28"/>
          <w:rtl/>
          <w:lang w:val="en-US" w:bidi="ar-SY"/>
        </w:rPr>
        <w:t xml:space="preserve"> </w:t>
      </w:r>
      <w:r w:rsidR="001C2BF5" w:rsidRPr="00E7768C">
        <w:rPr>
          <w:rFonts w:ascii="Simplified Arabic" w:hAnsi="Simplified Arabic" w:cs="Simplified Arabic"/>
          <w:bCs/>
          <w:sz w:val="28"/>
          <w:szCs w:val="28"/>
          <w:rtl/>
          <w:lang w:val="en-US" w:bidi="ar-SY"/>
        </w:rPr>
        <w:t xml:space="preserve">رئيس مجلس إدارة </w:t>
      </w:r>
      <w:r w:rsidRPr="00E7768C">
        <w:rPr>
          <w:rFonts w:ascii="Simplified Arabic" w:hAnsi="Simplified Arabic" w:cs="Simplified Arabic"/>
          <w:bCs/>
          <w:sz w:val="28"/>
          <w:szCs w:val="28"/>
          <w:rtl/>
          <w:lang w:val="en-US" w:bidi="ar-SY"/>
        </w:rPr>
        <w:t xml:space="preserve">مجموعة </w:t>
      </w:r>
      <w:r w:rsidRPr="00E7768C">
        <w:rPr>
          <w:rFonts w:ascii="Simplified Arabic" w:hAnsi="Simplified Arabic" w:cs="Simplified Arabic"/>
          <w:bCs/>
          <w:color w:val="000000"/>
          <w:sz w:val="28"/>
          <w:szCs w:val="28"/>
        </w:rPr>
        <w:t>beIN</w:t>
      </w:r>
      <w:r w:rsidRPr="00E7768C">
        <w:rPr>
          <w:rFonts w:ascii="Simplified Arabic" w:hAnsi="Simplified Arabic" w:cs="Simplified Arabic"/>
          <w:bCs/>
          <w:color w:val="000000"/>
          <w:sz w:val="28"/>
          <w:szCs w:val="28"/>
          <w:rtl/>
        </w:rPr>
        <w:t xml:space="preserve"> الإعلامية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: "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نحن فخورون للغاية بأن نكون شريك البث العالمي لهذه اللحظات العالمية التاريخية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،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التي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من خلالها يتحد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العالم بروح من التضامن 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والشعور بالمسؤولية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. </w:t>
      </w:r>
      <w:r w:rsidR="00B51DC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ل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قد تضررت 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ملايين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الأسر في أنحاء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العالم ب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هذا ال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وباء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للأسف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، ولذلك فإننا نرى في هذه المبادرة فرصة لكي 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نتكاتف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نرسم الفرح للحظات 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على قلوب تلك الأسر، وفي</w:t>
      </w:r>
      <w:r w:rsidR="002143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نفس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الوقت 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نحن نقدر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و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نعترف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بصوت عالٍ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بجهود 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كل 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العاملين الشجعان في مجال الرعاية الصحية الذين يخاطرون بحياتهم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ويفعلون المستحيل</w:t>
      </w:r>
      <w:r w:rsidR="009F3ECB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من أجل إنقاذ حياة الآخرين</w:t>
      </w:r>
      <w:r w:rsidR="001C2BF5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. ونحن في </w:t>
      </w:r>
      <w:r w:rsidR="001C2BF5" w:rsidRPr="001C2BF5">
        <w:rPr>
          <w:rFonts w:ascii="Simplified Arabic" w:hAnsi="Simplified Arabic" w:cs="Simplified Arabic"/>
          <w:i/>
          <w:color w:val="000000"/>
          <w:sz w:val="28"/>
          <w:szCs w:val="28"/>
        </w:rPr>
        <w:t>beIN</w:t>
      </w:r>
      <w:r w:rsidR="001C2BF5" w:rsidRPr="001C2BF5">
        <w:rPr>
          <w:rFonts w:ascii="Simplified Arabic" w:hAnsi="Simplified Arabic" w:cs="Simplified Arabic"/>
          <w:i/>
          <w:color w:val="000000"/>
          <w:sz w:val="28"/>
          <w:szCs w:val="28"/>
          <w:rtl/>
        </w:rPr>
        <w:t xml:space="preserve"> فخورون للغاية بالمش</w:t>
      </w:r>
      <w:r w:rsidR="001C2BF5">
        <w:rPr>
          <w:rFonts w:ascii="Simplified Arabic" w:hAnsi="Simplified Arabic" w:cs="Simplified Arabic" w:hint="cs"/>
          <w:i/>
          <w:color w:val="000000"/>
          <w:sz w:val="28"/>
          <w:szCs w:val="28"/>
          <w:rtl/>
        </w:rPr>
        <w:t>ا</w:t>
      </w:r>
      <w:r w:rsidR="001C2BF5" w:rsidRPr="001C2BF5">
        <w:rPr>
          <w:rFonts w:ascii="Simplified Arabic" w:hAnsi="Simplified Arabic" w:cs="Simplified Arabic"/>
          <w:i/>
          <w:color w:val="000000"/>
          <w:sz w:val="28"/>
          <w:szCs w:val="28"/>
          <w:rtl/>
        </w:rPr>
        <w:t xml:space="preserve">ركة ولو بجزء بسيط في تمكين ملايين الأسر حول العالم من مشاهدة هذا الحفل الموسيقي الرائع". </w:t>
      </w:r>
    </w:p>
    <w:p w14:paraId="590D177D" w14:textId="664B0920" w:rsidR="009F3ECB" w:rsidRPr="001C2BF5" w:rsidRDefault="009F3ECB" w:rsidP="009F3ECB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</w:p>
    <w:p w14:paraId="67A9EDFC" w14:textId="3603D688" w:rsidR="009F3ECB" w:rsidRPr="001C2BF5" w:rsidRDefault="007D2E68" w:rsidP="001C2BF5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E7768C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وقال</w:t>
      </w:r>
      <w:r w:rsidR="009F3ECB" w:rsidRPr="00E7768C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د.تيدروس ادهانوم غيبريسوس المدير العام لمنظمة الصحة العالمية</w:t>
      </w:r>
      <w:r>
        <w:rPr>
          <w:rFonts w:ascii="Simplified Arabic" w:hAnsi="Simplified Arabic" w:cs="Simplified Arabic" w:hint="cs"/>
          <w:color w:val="000000"/>
          <w:sz w:val="28"/>
          <w:szCs w:val="28"/>
          <w:rtl/>
        </w:rPr>
        <w:t>: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</w:t>
      </w:r>
      <w:r>
        <w:rPr>
          <w:rFonts w:ascii="Simplified Arabic" w:hAnsi="Simplified Arabic" w:cs="Simplified Arabic" w:hint="cs"/>
          <w:color w:val="000000"/>
          <w:sz w:val="28"/>
          <w:szCs w:val="28"/>
          <w:rtl/>
        </w:rPr>
        <w:t>"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ان المنظمة ملتزمة بهزيمة وباء فيروس كورونا بالعلم وإجراءات الصحة العامة، كما تلتزم بدعم العاملين في الرعاية الصحية الذين </w:t>
      </w:r>
      <w:r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هم 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الخطوط الأمامية للتصدي للوباء. ورغم أننا مجبرون على </w:t>
      </w:r>
      <w:r>
        <w:rPr>
          <w:rFonts w:ascii="Simplified Arabic" w:hAnsi="Simplified Arabic" w:cs="Simplified Arabic" w:hint="cs"/>
          <w:color w:val="000000"/>
          <w:sz w:val="28"/>
          <w:szCs w:val="28"/>
          <w:rtl/>
        </w:rPr>
        <w:t>ألا نكون في مكان واحد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، لا يزال بإمكاننا أن نجتمع افتراضياً للاستمتاع بالموسيقى الرائعة. واحتفالية "عالم واحد: معاً في البيت" هي تجسيد قوي للتضامن ضد هذا التهديد الذي نواجهه جميعاً". </w:t>
      </w:r>
    </w:p>
    <w:p w14:paraId="7E5B3E9D" w14:textId="0D7E0BAB" w:rsidR="00803563" w:rsidRPr="001C2BF5" w:rsidRDefault="00803563" w:rsidP="00803563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</w:p>
    <w:p w14:paraId="379251B3" w14:textId="02B28EFD" w:rsidR="00803563" w:rsidRPr="001C2BF5" w:rsidRDefault="00B51DC5" w:rsidP="00803563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E7768C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وقال</w:t>
      </w:r>
      <w:r w:rsidR="00803563" w:rsidRPr="00E7768C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 xml:space="preserve"> هيو ايفانز المؤسس الشريك والرئيس التنفيذي لمنظمة "غلوبال سيتزن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"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: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"في الوقت الذي نكرم وندعم فيه الجهود البطولية للعاملين في الرعاية الصحية، فإننا نهدف كذلك من مبادرة "عالم واحد: معاً في البيت" أن نظهر الوحدة والتضامن وأن نشجع 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محاربة 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وباء كوفيد-19. ومن خلال الموسيقى والترفيه، فإن هذه الاحتفالية التي سيتم بثها مباشرة في أنحاء العالم، ستحتفي بمن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يستحقون الثناء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و</w:t>
      </w:r>
      <w:r w:rsidR="00803563"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يخاطرون بصحتهم من أجل صحة الآخرين". </w:t>
      </w:r>
    </w:p>
    <w:p w14:paraId="7EAEDB04" w14:textId="3F72C0C7" w:rsidR="00803563" w:rsidRPr="001C2BF5" w:rsidRDefault="00803563" w:rsidP="00803563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</w:p>
    <w:p w14:paraId="7DC7D935" w14:textId="77777777" w:rsidR="00E7768C" w:rsidRDefault="00E7768C" w:rsidP="00430E06">
      <w:pPr>
        <w:bidi/>
        <w:rPr>
          <w:rFonts w:ascii="Simplified Arabic" w:hAnsi="Simplified Arabic" w:cs="Simplified Arabic"/>
          <w:b/>
          <w:sz w:val="28"/>
          <w:szCs w:val="28"/>
          <w:lang w:val="en-US" w:bidi="ar-SY"/>
        </w:rPr>
      </w:pPr>
    </w:p>
    <w:p w14:paraId="436D135B" w14:textId="77777777" w:rsidR="00E7768C" w:rsidRDefault="00E7768C" w:rsidP="00E7768C">
      <w:pPr>
        <w:bidi/>
        <w:rPr>
          <w:rFonts w:ascii="Simplified Arabic" w:hAnsi="Simplified Arabic" w:cs="Simplified Arabic"/>
          <w:b/>
          <w:sz w:val="28"/>
          <w:szCs w:val="28"/>
          <w:lang w:val="en-US" w:bidi="ar-SY"/>
        </w:rPr>
      </w:pPr>
    </w:p>
    <w:p w14:paraId="0520D468" w14:textId="77777777" w:rsidR="00E7768C" w:rsidRDefault="00E7768C" w:rsidP="00E7768C">
      <w:pPr>
        <w:bidi/>
        <w:rPr>
          <w:rFonts w:ascii="Simplified Arabic" w:hAnsi="Simplified Arabic" w:cs="Simplified Arabic"/>
          <w:b/>
          <w:sz w:val="28"/>
          <w:szCs w:val="28"/>
          <w:lang w:val="en-US" w:bidi="ar-SY"/>
        </w:rPr>
      </w:pPr>
    </w:p>
    <w:p w14:paraId="797D209D" w14:textId="4A8C5835" w:rsidR="00430E06" w:rsidRPr="001C2BF5" w:rsidRDefault="00430E06" w:rsidP="00E7768C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1C2BF5">
        <w:rPr>
          <w:rFonts w:ascii="Simplified Arabic" w:hAnsi="Simplified Arabic" w:cs="Simplified Arabic"/>
          <w:b/>
          <w:sz w:val="28"/>
          <w:szCs w:val="28"/>
          <w:rtl/>
          <w:lang w:val="en-US" w:bidi="ar-SY"/>
        </w:rPr>
        <w:t xml:space="preserve">ومن بين شركات البث العالمية التي ستشارك في مبادرة "عالم واحد: معاً في البيت" شبكة 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ABC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NBC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</w:t>
      </w:r>
      <w:proofErr w:type="spellStart"/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ViacomCBS</w:t>
      </w:r>
      <w:proofErr w:type="spellEnd"/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Networks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</w:t>
      </w:r>
      <w:proofErr w:type="spellStart"/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iHeart</w:t>
      </w:r>
      <w:proofErr w:type="spellEnd"/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Media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Bell Media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BBC One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MultiChoice Group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RTE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غيرها. </w:t>
      </w:r>
    </w:p>
    <w:p w14:paraId="7E3DCB9D" w14:textId="77777777" w:rsidR="00430E06" w:rsidRPr="001C2BF5" w:rsidRDefault="00430E06" w:rsidP="00430E06">
      <w:pPr>
        <w:bidi/>
        <w:rPr>
          <w:rFonts w:ascii="Simplified Arabic" w:hAnsi="Simplified Arabic" w:cs="Simplified Arabic"/>
          <w:color w:val="000000"/>
          <w:sz w:val="28"/>
          <w:szCs w:val="28"/>
          <w:rtl/>
        </w:rPr>
      </w:pPr>
    </w:p>
    <w:p w14:paraId="054F0331" w14:textId="12F53008" w:rsidR="0021528C" w:rsidRPr="001C2BF5" w:rsidRDefault="0021528C" w:rsidP="0021528C">
      <w:pPr>
        <w:pStyle w:val="NormalWeb"/>
        <w:shd w:val="clear" w:color="auto" w:fill="FFFFFF"/>
        <w:bidi/>
        <w:spacing w:before="0" w:beforeAutospacing="0" w:after="0" w:afterAutospacing="0"/>
        <w:rPr>
          <w:rFonts w:ascii="Simplified Arabic" w:hAnsi="Simplified Arabic" w:cs="Simplified Arabic"/>
          <w:color w:val="000000"/>
          <w:sz w:val="28"/>
          <w:szCs w:val="28"/>
          <w:rtl/>
        </w:rPr>
      </w:pPr>
      <w:r w:rsidRPr="001C2BF5">
        <w:rPr>
          <w:rFonts w:ascii="Simplified Arabic" w:hAnsi="Simplified Arabic" w:cs="Simplified Arabic"/>
          <w:sz w:val="28"/>
          <w:szCs w:val="28"/>
          <w:rtl/>
        </w:rPr>
        <w:t xml:space="preserve">كما سيتم بث احتفالية "عالم واحد: معاً في البيت" رقمياً على مدى عدة ساعات على شبكة الانترنت من خلال عدة منصات من بينها 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Alibaba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Amazon Prime Video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، وأبل، وفيسبوك وانستغرام و </w:t>
      </w:r>
      <w:proofErr w:type="spellStart"/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LiveXLive</w:t>
      </w:r>
      <w:proofErr w:type="spellEnd"/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Tencent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مجموعة 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Tencent Music Entertainment Group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TIDAL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TuneIn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>و</w:t>
      </w:r>
      <w:r w:rsidRPr="001C2BF5">
        <w:rPr>
          <w:rFonts w:ascii="Simplified Arabic" w:hAnsi="Simplified Arabic" w:cs="Simplified Arabic"/>
          <w:color w:val="000000"/>
          <w:sz w:val="28"/>
          <w:szCs w:val="28"/>
        </w:rPr>
        <w:t xml:space="preserve"> Twitch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تويتر وياهو ويوتيوب. وسيشارك في هذه الاحتفالية الرقمية الخاصة عدد 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>كبير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من الفنانين</w:t>
      </w:r>
      <w:r w:rsidR="007D2E68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العالميين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وستشمل كذلك قصصاً فريدة عن أبطال الرعاية الصحية.</w:t>
      </w:r>
      <w:r w:rsidR="00B51DC5"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لمزيد من المعلومات حول </w:t>
      </w:r>
      <w:r w:rsidR="00B51DC5">
        <w:rPr>
          <w:rFonts w:ascii="Simplified Arabic" w:hAnsi="Simplified Arabic" w:cs="Simplified Arabic" w:hint="cs"/>
          <w:color w:val="000000"/>
          <w:sz w:val="28"/>
          <w:szCs w:val="28"/>
          <w:rtl/>
        </w:rPr>
        <w:t>الاحتفالية</w:t>
      </w:r>
      <w:r w:rsidRPr="001C2BF5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يمكن زيارة </w:t>
      </w:r>
      <w:hyperlink r:id="rId8" w:history="1">
        <w:r w:rsidRPr="001C2BF5">
          <w:rPr>
            <w:rStyle w:val="Hyperlink"/>
            <w:rFonts w:ascii="Simplified Arabic" w:hAnsi="Simplified Arabic" w:cs="Simplified Arabic"/>
            <w:color w:val="1155CC"/>
            <w:sz w:val="28"/>
            <w:szCs w:val="28"/>
          </w:rPr>
          <w:t>www.globalcitizen.org/togetherathome</w:t>
        </w:r>
      </w:hyperlink>
      <w:r w:rsidRPr="001C2BF5">
        <w:rPr>
          <w:rFonts w:ascii="Simplified Arabic" w:hAnsi="Simplified Arabic" w:cs="Simplified Arabic"/>
          <w:color w:val="000000"/>
          <w:sz w:val="28"/>
          <w:szCs w:val="28"/>
        </w:rPr>
        <w:t>.</w:t>
      </w:r>
    </w:p>
    <w:p w14:paraId="135DAE95" w14:textId="525264C5" w:rsidR="0021528C" w:rsidRPr="001C2BF5" w:rsidRDefault="0021528C" w:rsidP="0021528C">
      <w:pPr>
        <w:pStyle w:val="NormalWeb"/>
        <w:shd w:val="clear" w:color="auto" w:fill="FFFFFF"/>
        <w:bidi/>
        <w:spacing w:before="0" w:beforeAutospacing="0" w:after="0" w:afterAutospacing="0"/>
        <w:rPr>
          <w:rFonts w:ascii="Simplified Arabic" w:hAnsi="Simplified Arabic" w:cs="Simplified Arabic"/>
          <w:color w:val="000000"/>
          <w:sz w:val="28"/>
          <w:szCs w:val="28"/>
          <w:rtl/>
        </w:rPr>
      </w:pPr>
    </w:p>
    <w:p w14:paraId="3DF0B9ED" w14:textId="77777777" w:rsidR="0021528C" w:rsidRPr="001C2BF5" w:rsidRDefault="0021528C" w:rsidP="0021528C">
      <w:pPr>
        <w:pStyle w:val="NormalWeb"/>
        <w:shd w:val="clear" w:color="auto" w:fill="FFFFFF"/>
        <w:bidi/>
        <w:spacing w:before="0" w:beforeAutospacing="0" w:after="0" w:afterAutospacing="0"/>
        <w:rPr>
          <w:rFonts w:ascii="Simplified Arabic" w:hAnsi="Simplified Arabic" w:cs="Simplified Arabic"/>
          <w:color w:val="000000"/>
          <w:sz w:val="28"/>
          <w:szCs w:val="28"/>
        </w:rPr>
      </w:pPr>
    </w:p>
    <w:p w14:paraId="450100EE" w14:textId="674FE33E" w:rsidR="00430E06" w:rsidRPr="00B91545" w:rsidRDefault="00B91545" w:rsidP="001C2BF5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</w:pPr>
      <w:r w:rsidRPr="00B91545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#</w:t>
      </w:r>
      <w:r w:rsidR="001C2BF5" w:rsidRPr="00B91545">
        <w:rPr>
          <w:rFonts w:ascii="Simplified Arabic" w:hAnsi="Simplified Arabic" w:cs="Simplified Arabic"/>
          <w:b/>
          <w:bCs/>
          <w:color w:val="000000"/>
          <w:sz w:val="28"/>
          <w:szCs w:val="28"/>
          <w:rtl/>
        </w:rPr>
        <w:t>انتهى</w:t>
      </w:r>
      <w:r w:rsidRPr="00B91545">
        <w:rPr>
          <w:rFonts w:ascii="Simplified Arabic" w:hAnsi="Simplified Arabic" w:cs="Simplified Arabic" w:hint="cs"/>
          <w:b/>
          <w:bCs/>
          <w:color w:val="000000"/>
          <w:sz w:val="28"/>
          <w:szCs w:val="28"/>
          <w:rtl/>
        </w:rPr>
        <w:t>#</w:t>
      </w:r>
    </w:p>
    <w:p w14:paraId="14C136E2" w14:textId="53634767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22B72950" w14:textId="67B8B54E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341069F9" w14:textId="74BE39DD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40BECD45" w14:textId="72D59ED0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083A8E19" w14:textId="496A045D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03362EDE" w14:textId="50B0AE46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251A930B" w14:textId="0787CEC9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0014BAEF" w14:textId="365401FF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4FDD5CB1" w14:textId="7A39DD98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18F7149F" w14:textId="59DEC9BD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52EE376B" w14:textId="17D0E2F5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439F97BC" w14:textId="5C8CF31E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2657AE5A" w14:textId="0CC86E1E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003529F4" w14:textId="129719D6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49C6CFF4" w14:textId="6B24A819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7851BF0A" w14:textId="731ADB7D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68634A29" w14:textId="4420FB8F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405F6FAC" w14:textId="284BE158" w:rsid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  <w:rtl/>
        </w:rPr>
      </w:pPr>
    </w:p>
    <w:p w14:paraId="54049A48" w14:textId="77777777" w:rsidR="00E7768C" w:rsidRPr="009827EE" w:rsidRDefault="00E7768C" w:rsidP="00E7768C">
      <w:pPr>
        <w:bidi/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</w:pP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مجموع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</w:t>
      </w:r>
      <w:r w:rsidRPr="009827EE">
        <w:rPr>
          <w:rFonts w:ascii="Arial" w:hAnsi="Arial" w:cs="Arial" w:hint="cs"/>
          <w:color w:val="767171"/>
          <w:sz w:val="28"/>
          <w:szCs w:val="28"/>
          <w:bdr w:val="none" w:sz="0" w:space="0" w:color="auto" w:frame="1"/>
          <w:rtl/>
          <w:lang w:bidi="ar-SY"/>
        </w:rPr>
        <w:t>الإعلامية هي مجموعة إعلامية عالمية رائدة مستقلة وواحدة من أهم شبكات الرياضة والترفيه في العالم. توزع المجموعة وتنتج مجموعة منقطعة النظير من برامج الترفيه والرياضة المباشرة والفعاليات الدولية الهامة عبر 5 قارات و43 دولة بـ9 لغات مختلفة في جميع أنحاء أوروبا وأمريكا الشمالية وآسيا واستراليا ومنطقة الشرق الأوسط وشمال أفريقيا.</w:t>
      </w:r>
    </w:p>
    <w:p w14:paraId="4F9FA38F" w14:textId="77777777" w:rsidR="00E7768C" w:rsidRPr="009827EE" w:rsidRDefault="00E7768C" w:rsidP="00E7768C">
      <w:pPr>
        <w:bidi/>
        <w:rPr>
          <w:rFonts w:ascii="Arial" w:hAnsi="Arial" w:cs="Arial"/>
          <w:color w:val="767171"/>
          <w:sz w:val="24"/>
          <w:szCs w:val="28"/>
        </w:rPr>
      </w:pPr>
    </w:p>
    <w:p w14:paraId="3A5288E7" w14:textId="77777777" w:rsidR="00E7768C" w:rsidRPr="009827EE" w:rsidRDefault="00E7768C" w:rsidP="00E7768C">
      <w:pPr>
        <w:bidi/>
        <w:rPr>
          <w:color w:val="44546A"/>
          <w:sz w:val="32"/>
          <w:szCs w:val="32"/>
        </w:rPr>
      </w:pP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تتمتع شبك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 SPORTS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، شبكة القنوات الرياضية العالمية الرائدة في مجموع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الإعلامية، بأكبر مجموعة فردية من الحقوق الرياضية التي تمتلكها أي قناة عالمية، ومن خلال استوديوهات ميراماكس الشهيرة للأفلام، تمتلك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مكتبة واسعة تتضمن أشهر أفلام هوليوود مع وجود متزايد في إنتاج وتوزيع الأفلام والمسلسلات، إلى جانب الفضاء الرقمي. واستحوذت مجموعة 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beIN</w:t>
      </w:r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 xml:space="preserve"> الإعلامية على شبكة </w:t>
      </w:r>
      <w:proofErr w:type="spellStart"/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</w:rPr>
        <w:t>Digiturk</w:t>
      </w:r>
      <w:proofErr w:type="spellEnd"/>
      <w:r w:rsidRPr="009827EE">
        <w:rPr>
          <w:rFonts w:ascii="Arial" w:hAnsi="Arial" w:cs="Arial"/>
          <w:color w:val="767171"/>
          <w:sz w:val="28"/>
          <w:szCs w:val="28"/>
          <w:bdr w:val="none" w:sz="0" w:space="0" w:color="auto" w:frame="1"/>
          <w:rtl/>
          <w:lang w:bidi="ar-SY"/>
        </w:rPr>
        <w:t>، المزود الرائد للتلفزيون المدفوع في تركيا، في أغسطس 2016، ولديها الآن أكثر من 55 مليون مشترك حول العالم.</w:t>
      </w:r>
    </w:p>
    <w:p w14:paraId="0210A7DE" w14:textId="77777777" w:rsidR="00E7768C" w:rsidRPr="00E7768C" w:rsidRDefault="00E7768C" w:rsidP="00E7768C">
      <w:pPr>
        <w:pStyle w:val="NormalWeb"/>
        <w:shd w:val="clear" w:color="auto" w:fill="FFFFFF"/>
        <w:bidi/>
        <w:spacing w:before="0" w:beforeAutospacing="0" w:after="0" w:afterAutospacing="0"/>
        <w:jc w:val="center"/>
        <w:rPr>
          <w:rFonts w:ascii="Simplified Arabic" w:hAnsi="Simplified Arabic" w:cs="Simplified Arabic"/>
          <w:b/>
          <w:bCs/>
          <w:color w:val="000000"/>
          <w:sz w:val="28"/>
          <w:szCs w:val="28"/>
          <w:u w:val="single"/>
        </w:rPr>
      </w:pPr>
    </w:p>
    <w:sectPr w:rsidR="00E7768C" w:rsidRPr="00E776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A9182C" w14:textId="77777777" w:rsidR="00AD4A79" w:rsidRDefault="00AD4A79" w:rsidP="00C25E3F">
      <w:r>
        <w:separator/>
      </w:r>
    </w:p>
  </w:endnote>
  <w:endnote w:type="continuationSeparator" w:id="0">
    <w:p w14:paraId="57911C23" w14:textId="77777777" w:rsidR="00AD4A79" w:rsidRDefault="00AD4A79" w:rsidP="00C25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F4583" w14:textId="77777777" w:rsidR="00D45353" w:rsidRDefault="00D45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E743D" w14:textId="77777777" w:rsidR="00D45353" w:rsidRDefault="00D453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35083" w14:textId="77777777" w:rsidR="00D45353" w:rsidRDefault="00D45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FE56D" w14:textId="77777777" w:rsidR="00AD4A79" w:rsidRDefault="00AD4A79" w:rsidP="00C25E3F">
      <w:r>
        <w:separator/>
      </w:r>
    </w:p>
  </w:footnote>
  <w:footnote w:type="continuationSeparator" w:id="0">
    <w:p w14:paraId="68B63F54" w14:textId="77777777" w:rsidR="00AD4A79" w:rsidRDefault="00AD4A79" w:rsidP="00C25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8DFC2" w14:textId="77777777" w:rsidR="00D45353" w:rsidRDefault="00D453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8DDE3" w14:textId="0391F81E" w:rsidR="007111C8" w:rsidRDefault="007111C8">
    <w:pPr>
      <w:pStyle w:val="Header"/>
    </w:pPr>
    <w:r w:rsidRPr="00AB5A36">
      <w:rPr>
        <w:rFonts w:ascii="Arial" w:hAnsi="Arial" w:cs="Arial"/>
        <w:noProof/>
      </w:rPr>
      <w:drawing>
        <wp:anchor distT="0" distB="0" distL="114300" distR="114300" simplePos="0" relativeHeight="251657216" behindDoc="1" locked="0" layoutInCell="1" allowOverlap="1" wp14:anchorId="6287794A" wp14:editId="0244E739">
          <wp:simplePos x="0" y="0"/>
          <wp:positionH relativeFrom="margin">
            <wp:align>center</wp:align>
          </wp:positionH>
          <wp:positionV relativeFrom="paragraph">
            <wp:posOffset>-87630</wp:posOffset>
          </wp:positionV>
          <wp:extent cx="1337094" cy="668477"/>
          <wp:effectExtent l="0" t="0" r="0" b="0"/>
          <wp:wrapTight wrapText="bothSides">
            <wp:wrapPolygon edited="0">
              <wp:start x="0" y="0"/>
              <wp:lineTo x="0" y="20943"/>
              <wp:lineTo x="21241" y="20943"/>
              <wp:lineTo x="21241" y="0"/>
              <wp:lineTo x="0" y="0"/>
            </wp:wrapPolygon>
          </wp:wrapTight>
          <wp:docPr id="9" name="Picture 9" descr="Image result for bei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bein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37094" cy="6684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403920" w14:textId="77777777" w:rsidR="00D45353" w:rsidRDefault="00D453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52C05"/>
    <w:multiLevelType w:val="hybridMultilevel"/>
    <w:tmpl w:val="D5AE1A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71784"/>
    <w:multiLevelType w:val="hybridMultilevel"/>
    <w:tmpl w:val="CC5EC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355781"/>
    <w:multiLevelType w:val="hybridMultilevel"/>
    <w:tmpl w:val="13784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sjAxNja1sDAxMbFQ0lEKTi0uzszPAykwMqoFAATGk6stAAAA"/>
  </w:docVars>
  <w:rsids>
    <w:rsidRoot w:val="003F21C2"/>
    <w:rsid w:val="00002EB7"/>
    <w:rsid w:val="00007253"/>
    <w:rsid w:val="00023055"/>
    <w:rsid w:val="00023C14"/>
    <w:rsid w:val="00032674"/>
    <w:rsid w:val="000745F7"/>
    <w:rsid w:val="000A27A9"/>
    <w:rsid w:val="000A44D3"/>
    <w:rsid w:val="000B5F5D"/>
    <w:rsid w:val="000C764F"/>
    <w:rsid w:val="000D12D5"/>
    <w:rsid w:val="000D130C"/>
    <w:rsid w:val="000F0491"/>
    <w:rsid w:val="000F346E"/>
    <w:rsid w:val="0010244C"/>
    <w:rsid w:val="00107C37"/>
    <w:rsid w:val="00110F65"/>
    <w:rsid w:val="00130312"/>
    <w:rsid w:val="00131639"/>
    <w:rsid w:val="00131CC6"/>
    <w:rsid w:val="00135368"/>
    <w:rsid w:val="00145366"/>
    <w:rsid w:val="00167863"/>
    <w:rsid w:val="00176877"/>
    <w:rsid w:val="00184AE2"/>
    <w:rsid w:val="001974A4"/>
    <w:rsid w:val="001C2BF5"/>
    <w:rsid w:val="001C4C3B"/>
    <w:rsid w:val="001D6CA0"/>
    <w:rsid w:val="00211BD2"/>
    <w:rsid w:val="00214368"/>
    <w:rsid w:val="0021528C"/>
    <w:rsid w:val="00221205"/>
    <w:rsid w:val="0022158F"/>
    <w:rsid w:val="0023192A"/>
    <w:rsid w:val="002507F2"/>
    <w:rsid w:val="00291154"/>
    <w:rsid w:val="00295D12"/>
    <w:rsid w:val="00297E3B"/>
    <w:rsid w:val="002A1B4B"/>
    <w:rsid w:val="002B2D2B"/>
    <w:rsid w:val="002B3493"/>
    <w:rsid w:val="002C1C89"/>
    <w:rsid w:val="002C599D"/>
    <w:rsid w:val="002D1BA4"/>
    <w:rsid w:val="002D6688"/>
    <w:rsid w:val="002F08E8"/>
    <w:rsid w:val="002F14F0"/>
    <w:rsid w:val="003032BA"/>
    <w:rsid w:val="00306B57"/>
    <w:rsid w:val="00317F37"/>
    <w:rsid w:val="00323022"/>
    <w:rsid w:val="0035311B"/>
    <w:rsid w:val="00363066"/>
    <w:rsid w:val="00371B08"/>
    <w:rsid w:val="00376CBA"/>
    <w:rsid w:val="00387530"/>
    <w:rsid w:val="00391C33"/>
    <w:rsid w:val="00395944"/>
    <w:rsid w:val="00395D47"/>
    <w:rsid w:val="003A44BB"/>
    <w:rsid w:val="003B0467"/>
    <w:rsid w:val="003B3D8A"/>
    <w:rsid w:val="003C2B94"/>
    <w:rsid w:val="003C3530"/>
    <w:rsid w:val="003E1527"/>
    <w:rsid w:val="003E1EAA"/>
    <w:rsid w:val="003F14B3"/>
    <w:rsid w:val="003F21C2"/>
    <w:rsid w:val="003F2E03"/>
    <w:rsid w:val="0040276B"/>
    <w:rsid w:val="0040296E"/>
    <w:rsid w:val="00430E06"/>
    <w:rsid w:val="00434428"/>
    <w:rsid w:val="00436C3A"/>
    <w:rsid w:val="00443C53"/>
    <w:rsid w:val="004469B1"/>
    <w:rsid w:val="00485EC0"/>
    <w:rsid w:val="004A0322"/>
    <w:rsid w:val="004A086C"/>
    <w:rsid w:val="004C4634"/>
    <w:rsid w:val="004C7891"/>
    <w:rsid w:val="004E7B0E"/>
    <w:rsid w:val="005050A7"/>
    <w:rsid w:val="00545091"/>
    <w:rsid w:val="0054626A"/>
    <w:rsid w:val="00555EF8"/>
    <w:rsid w:val="00570404"/>
    <w:rsid w:val="0058339E"/>
    <w:rsid w:val="005A7F0B"/>
    <w:rsid w:val="005B3635"/>
    <w:rsid w:val="005F66ED"/>
    <w:rsid w:val="00607538"/>
    <w:rsid w:val="00617E1D"/>
    <w:rsid w:val="00624209"/>
    <w:rsid w:val="00645CA9"/>
    <w:rsid w:val="00676298"/>
    <w:rsid w:val="006862BA"/>
    <w:rsid w:val="00686E58"/>
    <w:rsid w:val="0069751F"/>
    <w:rsid w:val="006A266C"/>
    <w:rsid w:val="006B3743"/>
    <w:rsid w:val="006C3EE5"/>
    <w:rsid w:val="006D41FC"/>
    <w:rsid w:val="006D4BCE"/>
    <w:rsid w:val="006D7A9A"/>
    <w:rsid w:val="006E3FB8"/>
    <w:rsid w:val="007111C8"/>
    <w:rsid w:val="00756B2B"/>
    <w:rsid w:val="00776F90"/>
    <w:rsid w:val="007859CF"/>
    <w:rsid w:val="007D2E68"/>
    <w:rsid w:val="007D5A2F"/>
    <w:rsid w:val="007D76C0"/>
    <w:rsid w:val="007E0CB2"/>
    <w:rsid w:val="007E301F"/>
    <w:rsid w:val="007E4AEC"/>
    <w:rsid w:val="007E68DD"/>
    <w:rsid w:val="007F0354"/>
    <w:rsid w:val="00803563"/>
    <w:rsid w:val="0080665C"/>
    <w:rsid w:val="00821C04"/>
    <w:rsid w:val="008233E0"/>
    <w:rsid w:val="00824014"/>
    <w:rsid w:val="00843598"/>
    <w:rsid w:val="0084691A"/>
    <w:rsid w:val="00847480"/>
    <w:rsid w:val="008555DD"/>
    <w:rsid w:val="00882222"/>
    <w:rsid w:val="0088346F"/>
    <w:rsid w:val="00894020"/>
    <w:rsid w:val="00895427"/>
    <w:rsid w:val="00895540"/>
    <w:rsid w:val="00895FB4"/>
    <w:rsid w:val="0089736D"/>
    <w:rsid w:val="008A28E0"/>
    <w:rsid w:val="008E17B2"/>
    <w:rsid w:val="00900411"/>
    <w:rsid w:val="009062DD"/>
    <w:rsid w:val="0091038C"/>
    <w:rsid w:val="00914F47"/>
    <w:rsid w:val="00915998"/>
    <w:rsid w:val="009317F0"/>
    <w:rsid w:val="00941A4E"/>
    <w:rsid w:val="009508A5"/>
    <w:rsid w:val="00954EE7"/>
    <w:rsid w:val="00955B67"/>
    <w:rsid w:val="009604D0"/>
    <w:rsid w:val="0096055C"/>
    <w:rsid w:val="00980808"/>
    <w:rsid w:val="0098136C"/>
    <w:rsid w:val="009B0100"/>
    <w:rsid w:val="009C3110"/>
    <w:rsid w:val="009C3F76"/>
    <w:rsid w:val="009D71A5"/>
    <w:rsid w:val="009F39C5"/>
    <w:rsid w:val="009F3ECB"/>
    <w:rsid w:val="00A13BDB"/>
    <w:rsid w:val="00A21EA9"/>
    <w:rsid w:val="00A272C7"/>
    <w:rsid w:val="00A31359"/>
    <w:rsid w:val="00A45828"/>
    <w:rsid w:val="00A668EB"/>
    <w:rsid w:val="00A75579"/>
    <w:rsid w:val="00A96F20"/>
    <w:rsid w:val="00AA627A"/>
    <w:rsid w:val="00AD4A79"/>
    <w:rsid w:val="00AD4CF0"/>
    <w:rsid w:val="00AE75C6"/>
    <w:rsid w:val="00B10829"/>
    <w:rsid w:val="00B22BD1"/>
    <w:rsid w:val="00B30C0B"/>
    <w:rsid w:val="00B51CFB"/>
    <w:rsid w:val="00B51DC5"/>
    <w:rsid w:val="00B6354F"/>
    <w:rsid w:val="00B63CCC"/>
    <w:rsid w:val="00B71BC2"/>
    <w:rsid w:val="00B731CB"/>
    <w:rsid w:val="00B91545"/>
    <w:rsid w:val="00BD08A2"/>
    <w:rsid w:val="00BD5D90"/>
    <w:rsid w:val="00BE6010"/>
    <w:rsid w:val="00BF6CF9"/>
    <w:rsid w:val="00BF72CA"/>
    <w:rsid w:val="00C07B81"/>
    <w:rsid w:val="00C07D66"/>
    <w:rsid w:val="00C11B44"/>
    <w:rsid w:val="00C2491D"/>
    <w:rsid w:val="00C25E3F"/>
    <w:rsid w:val="00C42A31"/>
    <w:rsid w:val="00C70847"/>
    <w:rsid w:val="00C70D63"/>
    <w:rsid w:val="00C742C7"/>
    <w:rsid w:val="00C9688E"/>
    <w:rsid w:val="00C968EB"/>
    <w:rsid w:val="00CB5463"/>
    <w:rsid w:val="00CC2A0F"/>
    <w:rsid w:val="00CC65E0"/>
    <w:rsid w:val="00CC6C8A"/>
    <w:rsid w:val="00CD39FA"/>
    <w:rsid w:val="00D136FA"/>
    <w:rsid w:val="00D14CD5"/>
    <w:rsid w:val="00D2742B"/>
    <w:rsid w:val="00D45353"/>
    <w:rsid w:val="00D52A21"/>
    <w:rsid w:val="00D54339"/>
    <w:rsid w:val="00D80BFE"/>
    <w:rsid w:val="00DA1828"/>
    <w:rsid w:val="00DA65DA"/>
    <w:rsid w:val="00DD30C9"/>
    <w:rsid w:val="00DD56BC"/>
    <w:rsid w:val="00DD57A7"/>
    <w:rsid w:val="00DE4619"/>
    <w:rsid w:val="00DE7160"/>
    <w:rsid w:val="00E00946"/>
    <w:rsid w:val="00E04C58"/>
    <w:rsid w:val="00E15390"/>
    <w:rsid w:val="00E55EB9"/>
    <w:rsid w:val="00E7768C"/>
    <w:rsid w:val="00EB74C1"/>
    <w:rsid w:val="00EE740F"/>
    <w:rsid w:val="00F134CA"/>
    <w:rsid w:val="00F15657"/>
    <w:rsid w:val="00F5469B"/>
    <w:rsid w:val="00F74564"/>
    <w:rsid w:val="00F7492C"/>
    <w:rsid w:val="00F75F2D"/>
    <w:rsid w:val="00F767CF"/>
    <w:rsid w:val="00F869CE"/>
    <w:rsid w:val="00FA0C99"/>
    <w:rsid w:val="00FB6BD5"/>
    <w:rsid w:val="00FD0F7E"/>
    <w:rsid w:val="00FD3C44"/>
    <w:rsid w:val="00FD767A"/>
    <w:rsid w:val="00FF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DC5F2"/>
  <w15:chartTrackingRefBased/>
  <w15:docId w15:val="{38562757-D105-429F-8EC5-A6392EE0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1C2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1C2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F21C2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3F21C2"/>
    <w:pPr>
      <w:ind w:left="720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5E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5E3F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25E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5E3F"/>
    <w:rPr>
      <w:rFonts w:ascii="Calibri" w:hAnsi="Calibri" w:cs="Calibri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1527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954EE7"/>
    <w:rPr>
      <w:rFonts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54EE7"/>
    <w:rPr>
      <w:rFonts w:ascii="Calibri" w:hAnsi="Calibri"/>
      <w:szCs w:val="21"/>
    </w:rPr>
  </w:style>
  <w:style w:type="character" w:styleId="Emphasis">
    <w:name w:val="Emphasis"/>
    <w:basedOn w:val="DefaultParagraphFont"/>
    <w:uiPriority w:val="20"/>
    <w:qFormat/>
    <w:rsid w:val="00FF29A4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58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828"/>
    <w:rPr>
      <w:rFonts w:ascii="Segoe UI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156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6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657"/>
    <w:rPr>
      <w:rFonts w:ascii="Calibri" w:hAnsi="Calibri" w:cs="Calibri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6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657"/>
    <w:rPr>
      <w:rFonts w:ascii="Calibri" w:hAnsi="Calibri" w:cs="Calibri"/>
      <w:b/>
      <w:bCs/>
      <w:sz w:val="20"/>
      <w:szCs w:val="20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14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citizen.org/togetherathom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E854B-8CEE-483D-9CFA-AC6AD8D51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, James</dc:creator>
  <cp:keywords/>
  <dc:description/>
  <cp:lastModifiedBy>Daniel Radwan</cp:lastModifiedBy>
  <cp:revision>4</cp:revision>
  <dcterms:created xsi:type="dcterms:W3CDTF">2020-04-07T08:25:00Z</dcterms:created>
  <dcterms:modified xsi:type="dcterms:W3CDTF">2020-04-07T08:28:00Z</dcterms:modified>
</cp:coreProperties>
</file>